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635767" w14:textId="6F2A7BE2" w:rsidR="00AD5281" w:rsidRDefault="00AD5281">
      <w:r>
        <w:t>SQL schema</w:t>
      </w:r>
    </w:p>
    <w:p w14:paraId="61D52352" w14:textId="25612E19" w:rsidR="00CD137F" w:rsidRDefault="007A7968">
      <w:r>
        <w:t>person</w:t>
      </w:r>
      <w:r w:rsidR="004E6099">
        <w:t>(</w:t>
      </w:r>
      <w:proofErr w:type="spellStart"/>
      <w:r>
        <w:rPr>
          <w:u w:val="single"/>
        </w:rPr>
        <w:t>p</w:t>
      </w:r>
      <w:r w:rsidR="004E6099" w:rsidRPr="004E6099">
        <w:rPr>
          <w:u w:val="single"/>
        </w:rPr>
        <w:t>id</w:t>
      </w:r>
      <w:proofErr w:type="spellEnd"/>
      <w:r w:rsidR="004E6099">
        <w:t>: int)</w:t>
      </w:r>
    </w:p>
    <w:p w14:paraId="6C836E96" w14:textId="4DAF0C13" w:rsidR="004E6099" w:rsidRDefault="004E6099">
      <w:proofErr w:type="spellStart"/>
      <w:r>
        <w:t>enter_issue</w:t>
      </w:r>
      <w:proofErr w:type="spellEnd"/>
      <w:r>
        <w:t>(</w:t>
      </w:r>
      <w:proofErr w:type="spellStart"/>
      <w:r w:rsidRPr="004E6099">
        <w:rPr>
          <w:u w:val="single"/>
        </w:rPr>
        <w:t>iid</w:t>
      </w:r>
      <w:proofErr w:type="spellEnd"/>
      <w:r>
        <w:t xml:space="preserve">: int,  </w:t>
      </w:r>
      <w:r w:rsidR="00186D1D">
        <w:t xml:space="preserve">timestamp: time, </w:t>
      </w:r>
      <w:r w:rsidR="00FA6DE1">
        <w:t xml:space="preserve">comments: varchar(1000), </w:t>
      </w:r>
      <w:r w:rsidR="00186D1D">
        <w:t xml:space="preserve">type: varchar(100), </w:t>
      </w:r>
      <w:proofErr w:type="spellStart"/>
      <w:r w:rsidR="007A7968">
        <w:rPr>
          <w:b/>
          <w:bCs/>
        </w:rPr>
        <w:t>p</w:t>
      </w:r>
      <w:r w:rsidR="00186D1D" w:rsidRPr="00186D1D">
        <w:rPr>
          <w:b/>
          <w:bCs/>
        </w:rPr>
        <w:t>id</w:t>
      </w:r>
      <w:proofErr w:type="spellEnd"/>
      <w:r w:rsidR="00186D1D">
        <w:t>: int)</w:t>
      </w:r>
    </w:p>
    <w:p w14:paraId="7A5F7393" w14:textId="770C5D85" w:rsidR="00186D1D" w:rsidRDefault="00186D1D">
      <w:proofErr w:type="spellStart"/>
      <w:r>
        <w:t>heavy_traffic</w:t>
      </w:r>
      <w:proofErr w:type="spellEnd"/>
      <w:r>
        <w:t>(</w:t>
      </w:r>
      <w:proofErr w:type="spellStart"/>
      <w:r w:rsidRPr="00186D1D">
        <w:rPr>
          <w:u w:val="single"/>
        </w:rPr>
        <w:t>iid</w:t>
      </w:r>
      <w:proofErr w:type="spellEnd"/>
      <w:r>
        <w:t xml:space="preserve">: int, location: varchar(100), </w:t>
      </w:r>
      <w:r w:rsidR="00971D70">
        <w:t>long</w:t>
      </w:r>
      <w:r w:rsidR="00646D6A">
        <w:t>:</w:t>
      </w:r>
      <w:r>
        <w:t xml:space="preserve"> </w:t>
      </w:r>
      <w:r w:rsidR="00646D6A">
        <w:t>double</w:t>
      </w:r>
      <w:r>
        <w:t xml:space="preserve">, </w:t>
      </w:r>
      <w:proofErr w:type="spellStart"/>
      <w:r w:rsidR="00971D70">
        <w:t>lat</w:t>
      </w:r>
      <w:proofErr w:type="spellEnd"/>
      <w:r>
        <w:t xml:space="preserve">: </w:t>
      </w:r>
      <w:r w:rsidR="00646D6A">
        <w:t>double</w:t>
      </w:r>
      <w:r>
        <w:t>)</w:t>
      </w:r>
    </w:p>
    <w:p w14:paraId="0FA6EDE4" w14:textId="4C94BFCB" w:rsidR="00186D1D" w:rsidRDefault="00186D1D">
      <w:r>
        <w:t>breakdown(</w:t>
      </w:r>
      <w:proofErr w:type="spellStart"/>
      <w:r w:rsidRPr="00971D70">
        <w:rPr>
          <w:u w:val="single"/>
        </w:rPr>
        <w:t>iid</w:t>
      </w:r>
      <w:proofErr w:type="spellEnd"/>
      <w:r>
        <w:t>: int,</w:t>
      </w:r>
      <w:r w:rsidR="00490B0F">
        <w:t xml:space="preserve"> </w:t>
      </w:r>
      <w:proofErr w:type="spellStart"/>
      <w:r w:rsidR="00490B0F">
        <w:t>lane_no</w:t>
      </w:r>
      <w:proofErr w:type="spellEnd"/>
      <w:r w:rsidR="00490B0F">
        <w:t xml:space="preserve">: int(1), </w:t>
      </w:r>
      <w:r>
        <w:t xml:space="preserve"> location: varchar(100), </w:t>
      </w:r>
      <w:proofErr w:type="spellStart"/>
      <w:r w:rsidR="00FF284A">
        <w:t>carplate</w:t>
      </w:r>
      <w:proofErr w:type="spellEnd"/>
      <w:r w:rsidR="00FF284A">
        <w:t xml:space="preserve">: varchar(10), </w:t>
      </w:r>
      <w:r w:rsidR="00646D6A">
        <w:t>long</w:t>
      </w:r>
      <w:r w:rsidR="000F7F3A">
        <w:t xml:space="preserve">: </w:t>
      </w:r>
      <w:r w:rsidR="00646D6A">
        <w:t>double</w:t>
      </w:r>
      <w:r w:rsidR="000F7F3A">
        <w:t>,</w:t>
      </w:r>
      <w:r w:rsidR="00646D6A">
        <w:t xml:space="preserve"> </w:t>
      </w:r>
      <w:proofErr w:type="spellStart"/>
      <w:r w:rsidR="00646D6A">
        <w:t>lat</w:t>
      </w:r>
      <w:proofErr w:type="spellEnd"/>
      <w:r w:rsidR="00646D6A">
        <w:t>: double</w:t>
      </w:r>
      <w:r w:rsidR="000F7F3A">
        <w:t>)</w:t>
      </w:r>
    </w:p>
    <w:p w14:paraId="17DA1A34" w14:textId="369C664A" w:rsidR="00301B58" w:rsidRDefault="00971D70">
      <w:r>
        <w:t>accidents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</w:t>
      </w:r>
      <w:proofErr w:type="spellStart"/>
      <w:r>
        <w:t>lane_no</w:t>
      </w:r>
      <w:proofErr w:type="spellEnd"/>
      <w:r>
        <w:t xml:space="preserve">: int(1), location: varchar(100), </w:t>
      </w:r>
      <w:r w:rsidR="00646D6A">
        <w:t>long</w:t>
      </w:r>
      <w:r>
        <w:t xml:space="preserve">: </w:t>
      </w:r>
      <w:r w:rsidR="00646D6A">
        <w:t>double</w:t>
      </w:r>
      <w:r>
        <w:t xml:space="preserve">, </w:t>
      </w:r>
      <w:proofErr w:type="spellStart"/>
      <w:r w:rsidR="00646D6A">
        <w:t>lat</w:t>
      </w:r>
      <w:proofErr w:type="spellEnd"/>
      <w:r>
        <w:t xml:space="preserve">: </w:t>
      </w:r>
      <w:r w:rsidR="00646D6A">
        <w:t>double</w:t>
      </w:r>
      <w:r>
        <w:t>)</w:t>
      </w:r>
    </w:p>
    <w:p w14:paraId="73F467BF" w14:textId="3D9CBA51" w:rsidR="00971D70" w:rsidRDefault="00971D70">
      <w:r>
        <w:t>closure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</w:t>
      </w:r>
      <w:proofErr w:type="spellStart"/>
      <w:r>
        <w:t>s_date</w:t>
      </w:r>
      <w:proofErr w:type="spellEnd"/>
      <w:r>
        <w:t xml:space="preserve">: date, </w:t>
      </w:r>
      <w:proofErr w:type="spellStart"/>
      <w:r>
        <w:t>e_date</w:t>
      </w:r>
      <w:proofErr w:type="spellEnd"/>
      <w:r>
        <w:t xml:space="preserve">: date, location: varchar(100), </w:t>
      </w:r>
      <w:r w:rsidR="00646D6A">
        <w:t>long</w:t>
      </w:r>
      <w:r>
        <w:t xml:space="preserve">: </w:t>
      </w:r>
      <w:r w:rsidR="00646D6A">
        <w:t>double</w:t>
      </w:r>
      <w:r>
        <w:t xml:space="preserve">, </w:t>
      </w:r>
      <w:proofErr w:type="spellStart"/>
      <w:r w:rsidR="00646D6A">
        <w:t>lat</w:t>
      </w:r>
      <w:proofErr w:type="spellEnd"/>
      <w:r>
        <w:t xml:space="preserve">: </w:t>
      </w:r>
      <w:r w:rsidR="00646D6A">
        <w:t>double</w:t>
      </w:r>
      <w:r>
        <w:t>)</w:t>
      </w:r>
    </w:p>
    <w:p w14:paraId="1D03BF58" w14:textId="6CD57ACD" w:rsidR="00971D70" w:rsidRDefault="00971D70">
      <w:r>
        <w:t>roadworks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</w:t>
      </w:r>
      <w:proofErr w:type="spellStart"/>
      <w:r>
        <w:t>lane_no</w:t>
      </w:r>
      <w:proofErr w:type="spellEnd"/>
      <w:r>
        <w:t xml:space="preserve">: int(1), date: date, </w:t>
      </w:r>
      <w:proofErr w:type="spellStart"/>
      <w:r w:rsidR="001073A0">
        <w:t>est_duration</w:t>
      </w:r>
      <w:proofErr w:type="spellEnd"/>
      <w:r w:rsidR="001073A0">
        <w:t xml:space="preserve">: int(1), </w:t>
      </w:r>
      <w:r>
        <w:t xml:space="preserve">location: varchar(100), </w:t>
      </w:r>
      <w:r w:rsidR="00646D6A">
        <w:t>long</w:t>
      </w:r>
      <w:r>
        <w:t xml:space="preserve">: </w:t>
      </w:r>
      <w:r w:rsidR="00646D6A">
        <w:t>double</w:t>
      </w:r>
      <w:r>
        <w:t xml:space="preserve">, </w:t>
      </w:r>
      <w:proofErr w:type="spellStart"/>
      <w:r w:rsidR="00646D6A">
        <w:t>lat</w:t>
      </w:r>
      <w:proofErr w:type="spellEnd"/>
      <w:r w:rsidR="00646D6A">
        <w:t>:</w:t>
      </w:r>
      <w:r>
        <w:t xml:space="preserve"> </w:t>
      </w:r>
      <w:r w:rsidR="00646D6A">
        <w:t>double</w:t>
      </w:r>
      <w:r>
        <w:t>)</w:t>
      </w:r>
    </w:p>
    <w:p w14:paraId="4FE0AF62" w14:textId="77777777" w:rsidR="00646D6A" w:rsidRDefault="00646D6A"/>
    <w:p w14:paraId="554845FF" w14:textId="77777777" w:rsidR="000F7F3A" w:rsidRDefault="000F7F3A">
      <w:bookmarkStart w:id="0" w:name="_GoBack"/>
      <w:bookmarkEnd w:id="0"/>
    </w:p>
    <w:sectPr w:rsidR="000F7F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MysTA2MAYiSyUdpeDU4uLM/DyQApNaABJvArssAAAA"/>
  </w:docVars>
  <w:rsids>
    <w:rsidRoot w:val="00B8785C"/>
    <w:rsid w:val="000E6886"/>
    <w:rsid w:val="000F7F3A"/>
    <w:rsid w:val="001073A0"/>
    <w:rsid w:val="00186D1D"/>
    <w:rsid w:val="00256BDC"/>
    <w:rsid w:val="00296A04"/>
    <w:rsid w:val="00301B58"/>
    <w:rsid w:val="00490B0F"/>
    <w:rsid w:val="004A3CFD"/>
    <w:rsid w:val="004E6099"/>
    <w:rsid w:val="00646D6A"/>
    <w:rsid w:val="00791FBB"/>
    <w:rsid w:val="007A7968"/>
    <w:rsid w:val="00806664"/>
    <w:rsid w:val="00971D70"/>
    <w:rsid w:val="00A45C88"/>
    <w:rsid w:val="00AD5281"/>
    <w:rsid w:val="00B8785C"/>
    <w:rsid w:val="00CD137F"/>
    <w:rsid w:val="00FA6DE1"/>
    <w:rsid w:val="00FF2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699A5"/>
  <w15:chartTrackingRefBased/>
  <w15:docId w15:val="{7F9BFFC5-AE11-43ED-8869-C0FBA2372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a Neo</dc:creator>
  <cp:keywords/>
  <dc:description/>
  <cp:lastModifiedBy>Luna Neo</cp:lastModifiedBy>
  <cp:revision>13</cp:revision>
  <dcterms:created xsi:type="dcterms:W3CDTF">2020-02-25T09:24:00Z</dcterms:created>
  <dcterms:modified xsi:type="dcterms:W3CDTF">2020-02-25T17:12:00Z</dcterms:modified>
</cp:coreProperties>
</file>